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4865E003" w:rsidR="00E7728D" w:rsidRPr="007D3EBE" w:rsidRDefault="00FA7BD3" w:rsidP="00F04EAE">
            <w:r>
              <w:t>15-</w:t>
            </w:r>
            <w:r w:rsidR="007D5A86">
              <w:t>14411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181427D7" w:rsidR="00E7728D" w:rsidRPr="00F04EAE" w:rsidRDefault="00511F97" w:rsidP="00E7728D">
            <w:r>
              <w:t>0</w:t>
            </w:r>
            <w:r w:rsidR="007D5A86">
              <w:t>8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2B784DE3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4EDE3F7F" w:rsidR="00E7728D" w:rsidRPr="00F04EAE" w:rsidRDefault="007D5A86" w:rsidP="00E7728D">
            <w:r>
              <w:t>25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0B80047F" w:rsidR="00E7728D" w:rsidRPr="00F04EAE" w:rsidRDefault="00FA7BD3" w:rsidP="00E7728D">
            <w:r>
              <w:t>2015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108DEB3E" w:rsidR="00E7728D" w:rsidRPr="007D3EBE" w:rsidRDefault="007D5A86" w:rsidP="00E7728D">
            <w:r>
              <w:t>03</w:t>
            </w:r>
          </w:p>
        </w:tc>
        <w:tc>
          <w:tcPr>
            <w:tcW w:w="1155" w:type="dxa"/>
          </w:tcPr>
          <w:p w14:paraId="1F506F8E" w14:textId="180CF13B" w:rsidR="00E7728D" w:rsidRPr="007D3EBE" w:rsidRDefault="007D5A86" w:rsidP="00E7728D">
            <w:r>
              <w:t>42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6BD45F96" w:rsidR="00E7728D" w:rsidRPr="00914F41" w:rsidRDefault="007D5A86" w:rsidP="00084F80">
            <w:pPr>
              <w:pStyle w:val="Quote"/>
            </w:pPr>
            <w:r>
              <w:t>Delgado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24BA3904" w:rsidR="00E7728D" w:rsidRDefault="007D5A86" w:rsidP="00084F80">
            <w:pPr>
              <w:pStyle w:val="Quote"/>
            </w:pPr>
            <w:r>
              <w:t>Joh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3672E8A" w:rsidR="00E7728D" w:rsidRDefault="00144326" w:rsidP="00084F80">
            <w:pPr>
              <w:pStyle w:val="Quote"/>
            </w:pPr>
            <w:r>
              <w:t>Male                     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22540DBE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2D75FC12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6C73B1B9" w:rsidR="00E7728D" w:rsidRDefault="00E7728D" w:rsidP="00A023B2">
            <w:pPr>
              <w:pStyle w:val="Quote"/>
            </w:pP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B8E482E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39F1C7E4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5F7F83D7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3947E199" w:rsidR="00A023B2" w:rsidRPr="002475F9" w:rsidRDefault="007D5A86" w:rsidP="00A023B2">
            <w:pPr>
              <w:pStyle w:val="Quote"/>
            </w:pPr>
            <w:r>
              <w:t>Thomas</w:t>
            </w:r>
          </w:p>
        </w:tc>
        <w:tc>
          <w:tcPr>
            <w:tcW w:w="1735" w:type="dxa"/>
            <w:gridSpan w:val="5"/>
          </w:tcPr>
          <w:p w14:paraId="1F316AF8" w14:textId="0B79BA42" w:rsidR="00A023B2" w:rsidRDefault="007D5A86" w:rsidP="00A023B2">
            <w:pPr>
              <w:pStyle w:val="Quote"/>
            </w:pPr>
            <w:r>
              <w:t xml:space="preserve">Joshua </w:t>
            </w:r>
            <w:proofErr w:type="spellStart"/>
            <w:r>
              <w:t>Kenann</w:t>
            </w:r>
            <w:proofErr w:type="spellEnd"/>
          </w:p>
        </w:tc>
        <w:tc>
          <w:tcPr>
            <w:tcW w:w="7088" w:type="dxa"/>
            <w:gridSpan w:val="12"/>
          </w:tcPr>
          <w:p w14:paraId="45E1796B" w14:textId="033A8404" w:rsidR="00A023B2" w:rsidRDefault="00144326" w:rsidP="00A023B2">
            <w:pPr>
              <w:pStyle w:val="Quote"/>
            </w:pPr>
            <w:r>
              <w:t xml:space="preserve">Male                      </w:t>
            </w:r>
            <w:r w:rsidR="007D5A86">
              <w:t>Black</w:t>
            </w:r>
            <w:bookmarkStart w:id="0" w:name="_GoBack"/>
            <w:bookmarkEnd w:id="0"/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2C481D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2C481D" w:rsidRPr="006D582E" w:rsidRDefault="002C481D" w:rsidP="002C481D">
            <w:pPr>
              <w:pStyle w:val="Quote"/>
            </w:pPr>
          </w:p>
        </w:tc>
        <w:tc>
          <w:tcPr>
            <w:tcW w:w="485" w:type="dxa"/>
          </w:tcPr>
          <w:p w14:paraId="35FF2881" w14:textId="5C75D488" w:rsidR="002C481D" w:rsidRPr="006D582E" w:rsidRDefault="00144326" w:rsidP="002C481D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8C1A938" w14:textId="77777777" w:rsidR="002C481D" w:rsidRPr="006D582E" w:rsidRDefault="002C481D" w:rsidP="002C481D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2C481D" w:rsidRPr="006D582E" w:rsidRDefault="002C481D" w:rsidP="002C481D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2C481D" w:rsidRPr="006D582E" w:rsidRDefault="002C481D" w:rsidP="002C481D">
            <w:pPr>
              <w:pStyle w:val="Quote"/>
            </w:pPr>
            <w:r>
              <w:t>No Injury Sustained</w:t>
            </w:r>
          </w:p>
        </w:tc>
      </w:tr>
      <w:tr w:rsidR="00144326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144326" w:rsidRDefault="00144326" w:rsidP="00144326">
            <w:pPr>
              <w:pStyle w:val="Quote"/>
            </w:pPr>
          </w:p>
        </w:tc>
        <w:sdt>
          <w:sdtPr>
            <w:id w:val="41482968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62770DE5" w:rsidR="00144326" w:rsidRDefault="00144326" w:rsidP="00144326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144326" w:rsidRDefault="00144326" w:rsidP="00144326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144326" w:rsidRDefault="00144326" w:rsidP="00144326">
            <w:pPr>
              <w:pStyle w:val="Quote"/>
            </w:pPr>
          </w:p>
          <w:p w14:paraId="2148F805" w14:textId="77777777" w:rsidR="00144326" w:rsidRPr="00914F41" w:rsidRDefault="00144326" w:rsidP="00144326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144326" w:rsidRDefault="00144326" w:rsidP="00144326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99224843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5353431B" w:rsidR="000C778C" w:rsidRPr="006D582E" w:rsidRDefault="00144326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FA7BD3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FA7BD3" w:rsidRDefault="00FA7BD3" w:rsidP="00FA7BD3">
            <w:pPr>
              <w:pStyle w:val="Quote"/>
            </w:pPr>
          </w:p>
        </w:tc>
        <w:tc>
          <w:tcPr>
            <w:tcW w:w="485" w:type="dxa"/>
          </w:tcPr>
          <w:p w14:paraId="638F3A11" w14:textId="14A11B8D" w:rsidR="00FA7BD3" w:rsidRDefault="00144326" w:rsidP="00FA7BD3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FA7BD3" w:rsidRDefault="00FA7BD3" w:rsidP="00FA7BD3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FA7BD3" w:rsidRDefault="00FA7BD3" w:rsidP="00FA7BD3">
            <w:pPr>
              <w:pStyle w:val="Quote"/>
            </w:pPr>
          </w:p>
          <w:p w14:paraId="0FBEA007" w14:textId="77777777" w:rsidR="00FA7BD3" w:rsidRPr="00914F41" w:rsidRDefault="00FA7BD3" w:rsidP="00FA7BD3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2F5AB1B2" w:rsidR="00FA7BD3" w:rsidRDefault="00FA7BD3" w:rsidP="00FA7BD3">
            <w:pPr>
              <w:pStyle w:val="Quote"/>
            </w:pPr>
            <w:r>
              <w:t>Other Description: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85F58" w14:textId="77777777" w:rsidR="009B4D9F" w:rsidRDefault="009B4D9F" w:rsidP="001A0130">
      <w:r>
        <w:separator/>
      </w:r>
    </w:p>
  </w:endnote>
  <w:endnote w:type="continuationSeparator" w:id="0">
    <w:p w14:paraId="17B646FE" w14:textId="77777777" w:rsidR="009B4D9F" w:rsidRDefault="009B4D9F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DDA21" w14:textId="77777777" w:rsidR="009B4D9F" w:rsidRDefault="009B4D9F" w:rsidP="001A0130">
      <w:r>
        <w:separator/>
      </w:r>
    </w:p>
  </w:footnote>
  <w:footnote w:type="continuationSeparator" w:id="0">
    <w:p w14:paraId="6DAA1F3E" w14:textId="77777777" w:rsidR="009B4D9F" w:rsidRDefault="009B4D9F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2B52D7A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C1E2518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3C492DF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44326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2C481D"/>
    <w:rsid w:val="003972AA"/>
    <w:rsid w:val="00402433"/>
    <w:rsid w:val="00483F63"/>
    <w:rsid w:val="004A4173"/>
    <w:rsid w:val="004A7B65"/>
    <w:rsid w:val="004C3BEB"/>
    <w:rsid w:val="004D7C16"/>
    <w:rsid w:val="00503DC0"/>
    <w:rsid w:val="00511F97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7D5A86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4D9F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2F3E"/>
    <w:rsid w:val="00C04E00"/>
    <w:rsid w:val="00C45A9D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A7BD3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CD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7:28:00Z</dcterms:created>
  <dcterms:modified xsi:type="dcterms:W3CDTF">2019-08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